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690749A" w:rsidR="009B4D68" w:rsidRDefault="009B4D68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  <w:lang w:val="id-ID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0E574A">
                              <w:rPr>
                                <w:sz w:val="32"/>
                                <w:szCs w:val="28"/>
                              </w:rPr>
                              <w:t>4</w:t>
                            </w:r>
                          </w:p>
                          <w:p w14:paraId="5674F22E" w14:textId="77777777" w:rsidR="000E574A" w:rsidRPr="00D554F4" w:rsidRDefault="000E574A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3690749A" w:rsidR="009B4D68" w:rsidRDefault="009B4D68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  <w:lang w:val="id-ID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0E574A">
                        <w:rPr>
                          <w:sz w:val="32"/>
                          <w:szCs w:val="28"/>
                        </w:rPr>
                        <w:t>4</w:t>
                      </w:r>
                    </w:p>
                    <w:p w14:paraId="5674F22E" w14:textId="77777777" w:rsidR="000E574A" w:rsidRPr="00D554F4" w:rsidRDefault="000E574A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79D3C1C" w:rsidR="009B4D68" w:rsidRPr="00E01B07" w:rsidRDefault="009B4D68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KEMAJUAN</w:t>
                              </w:r>
                            </w:p>
                            <w:p w14:paraId="20660484" w14:textId="77777777" w:rsidR="009B4D68" w:rsidRDefault="009B4D68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B9F5901" w:rsidR="009B4D68" w:rsidRPr="000A0A34" w:rsidRDefault="009B4D68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 w:rsidR="002F680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OLABO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79D3C1C" w:rsidR="009B4D68" w:rsidRPr="00E01B07" w:rsidRDefault="009B4D68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KEMAJUAN</w:t>
                        </w:r>
                      </w:p>
                      <w:p w14:paraId="20660484" w14:textId="77777777" w:rsidR="009B4D68" w:rsidRDefault="009B4D68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B9F5901" w:rsidR="009B4D68" w:rsidRPr="000A0A34" w:rsidRDefault="009B4D68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 w:rsidR="002F680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OLABO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9B4D68" w:rsidRPr="000A0A34" w:rsidRDefault="009B4D6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B4D68" w:rsidRPr="000A0A34" w:rsidRDefault="009B4D6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B4D68" w:rsidRPr="000A0A34" w:rsidRDefault="009B4D68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9B4D68" w:rsidRPr="000A0A34" w:rsidRDefault="009B4D6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B4D68" w:rsidRPr="000A0A34" w:rsidRDefault="009B4D6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B4D68" w:rsidRPr="000A0A34" w:rsidRDefault="009B4D68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B4D68" w:rsidRPr="000A0A34" w:rsidRDefault="009B4D68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B4D68" w:rsidRPr="000A0A34" w:rsidRDefault="009B4D68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B4D68" w:rsidRPr="000A0A34" w:rsidRDefault="009B4D68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B4D68" w:rsidRPr="000A0A34" w:rsidRDefault="009B4D68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2E3F907" w:rsidR="009B4D68" w:rsidRPr="008F7EC9" w:rsidRDefault="009B4D68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417033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B4D68" w:rsidRPr="000A0A34" w:rsidRDefault="009B4D68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B4D68" w:rsidRPr="000A0A34" w:rsidRDefault="009B4D68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2E3F907" w:rsidR="009B4D68" w:rsidRPr="008F7EC9" w:rsidRDefault="009B4D68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417033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0E574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0E574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0E574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0E574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0E574A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0E574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5CA4B2D0" w:rsidR="004671B1" w:rsidRDefault="004671B1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Dengan </w:t>
      </w:r>
      <w:r w:rsidR="009B4D68">
        <w:rPr>
          <w:rFonts w:ascii="Times New Roman" w:eastAsia="Times New Roman" w:hAnsi="Times New Roman"/>
          <w:bCs/>
          <w:color w:val="auto"/>
          <w:sz w:val="24"/>
        </w:rPr>
        <w:t>dilaksanakannya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kegiatan KKN</w:t>
      </w:r>
      <w:r w:rsidR="0082650B">
        <w:rPr>
          <w:rFonts w:ascii="Times New Roman" w:eastAsia="Times New Roman" w:hAnsi="Times New Roman"/>
          <w:bCs/>
          <w:color w:val="auto"/>
          <w:sz w:val="24"/>
        </w:rPr>
        <w:t>-</w:t>
      </w:r>
      <w:r w:rsidR="002954B7">
        <w:rPr>
          <w:rFonts w:ascii="Times New Roman" w:eastAsia="Times New Roman" w:hAnsi="Times New Roman"/>
          <w:bCs/>
          <w:color w:val="auto"/>
          <w:sz w:val="24"/>
        </w:rPr>
        <w:t>KOLABORAS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</w:t>
      </w:r>
      <w:r w:rsidR="000E6E03">
        <w:rPr>
          <w:rFonts w:ascii="Times New Roman" w:eastAsia="Times New Roman" w:hAnsi="Times New Roman"/>
          <w:bCs/>
          <w:color w:val="auto"/>
          <w:sz w:val="24"/>
        </w:rPr>
        <w:t xml:space="preserve"> 2023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44232A5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25F0C">
      <w:pPr>
        <w:spacing w:line="33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9B4D68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9B4D68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9B4D68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325F0C">
            <w:pPr>
              <w:spacing w:line="263" w:lineRule="exac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61314EA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25F0C">
      <w:pPr>
        <w:spacing w:line="30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2D1D355D" w:rsidR="00302AAE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laporan </w:t>
      </w:r>
      <w:r w:rsidR="009B4D68">
        <w:rPr>
          <w:rFonts w:ascii="Times New Roman" w:eastAsia="Times New Roman" w:hAnsi="Times New Roman"/>
          <w:bCs/>
          <w:color w:val="auto"/>
          <w:sz w:val="24"/>
        </w:rPr>
        <w:t xml:space="preserve">kemajuan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kegiatan </w:t>
      </w:r>
      <w:r w:rsidR="009B4D68">
        <w:rPr>
          <w:rFonts w:ascii="Times New Roman" w:eastAsia="Times New Roman" w:hAnsi="Times New Roman"/>
          <w:bCs/>
          <w:color w:val="auto"/>
          <w:sz w:val="24"/>
        </w:rPr>
        <w:t>KKN-</w:t>
      </w:r>
      <w:r w:rsidR="002954B7">
        <w:rPr>
          <w:rFonts w:ascii="Times New Roman" w:eastAsia="Times New Roman" w:hAnsi="Times New Roman"/>
          <w:bCs/>
          <w:color w:val="auto"/>
          <w:sz w:val="24"/>
        </w:rPr>
        <w:t>KOLABORASI</w:t>
      </w:r>
      <w:r w:rsidR="0082650B">
        <w:rPr>
          <w:rFonts w:ascii="Times New Roman" w:eastAsia="Times New Roman" w:hAnsi="Times New Roman"/>
          <w:bCs/>
          <w:color w:val="auto"/>
          <w:sz w:val="24"/>
        </w:rPr>
        <w:t xml:space="preserve"> yang berlokasi di …</w:t>
      </w:r>
    </w:p>
    <w:p w14:paraId="6955EFA5" w14:textId="77777777" w:rsidR="00302AAE" w:rsidRPr="001E2178" w:rsidRDefault="00302AAE" w:rsidP="00325F0C">
      <w:pPr>
        <w:spacing w:line="41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731A703B" w14:textId="77777777" w:rsidR="00EE172C" w:rsidRPr="0094124E" w:rsidRDefault="00EE172C" w:rsidP="00EE172C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27868B53" w14:textId="77777777" w:rsidR="00EE172C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EE172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241A0DD8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1691DA02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74653D97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6AF8B2E7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61F43B3B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71913540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6AB4CAE3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34D8635F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6C69057B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140434F3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00700C19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658CC8F0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65057F52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1EF253D1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51864966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27BAAB0B" w14:textId="77777777" w:rsidR="00EE172C" w:rsidRPr="008626DA" w:rsidRDefault="00EE172C" w:rsidP="00EE172C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3F40886F" w14:textId="77777777" w:rsidR="00EE172C" w:rsidRDefault="00EE172C" w:rsidP="00EE172C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6F9BA8C5" w14:textId="77777777" w:rsidR="00EE172C" w:rsidRDefault="00EE172C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EE172C" w:rsidSect="00EE172C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10895FDA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0E6E03">
        <w:rPr>
          <w:rFonts w:ascii="Times New Roman" w:eastAsia="Times New Roman" w:hAnsi="Times New Roman"/>
          <w:color w:val="auto"/>
          <w:sz w:val="24"/>
        </w:rPr>
        <w:t>23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07A5C0EB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82650B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82650B">
        <w:rPr>
          <w:rFonts w:ascii="Times New Roman" w:eastAsia="Times New Roman" w:hAnsi="Times New Roman"/>
          <w:bCs/>
          <w:color w:val="auto"/>
          <w:sz w:val="24"/>
        </w:rPr>
        <w:t>&amp; PK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74586E65" w:rsidR="00302AAE" w:rsidRPr="00847720" w:rsidRDefault="681D51C2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09D42EE1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, </w:t>
      </w:r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Ph.D </w:t>
      </w:r>
      <w:r w:rsidR="00302AAE">
        <w:tab/>
      </w:r>
      <w:r w:rsidR="00302AAE">
        <w:tab/>
      </w:r>
      <w:r w:rsidR="00302AAE">
        <w:tab/>
      </w:r>
      <w:r w:rsidR="518FFEEE" w:rsidRPr="1500170B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651BD9EA" w:rsidR="00302AAE" w:rsidRPr="00847720" w:rsidRDefault="00302AAE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663A9563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 </w:t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19</w:t>
      </w:r>
      <w:r w:rsidR="1E660C42" w:rsidRPr="1500170B">
        <w:rPr>
          <w:rFonts w:ascii="Times New Roman" w:eastAsia="Times New Roman" w:hAnsi="Times New Roman"/>
          <w:color w:val="auto"/>
          <w:sz w:val="24"/>
          <w:szCs w:val="24"/>
        </w:rPr>
        <w:t>8107132005011001</w:t>
      </w:r>
      <w:r>
        <w:tab/>
      </w:r>
      <w:r>
        <w:tab/>
      </w:r>
      <w:r>
        <w:tab/>
      </w:r>
      <w:r>
        <w:tab/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5CEFD8A9" w:rsidRPr="1500170B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9B4D6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9B4D6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9B4D6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9B4D6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9B4D6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9B4D6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9B4D6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9B4D6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9B4D6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9B4D6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9B4D6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9B4D6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9B4D6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50EB85F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2954B7">
        <w:rPr>
          <w:rFonts w:ascii="Times New Roman" w:eastAsia="Times New Roman" w:hAnsi="Times New Roman"/>
          <w:bCs/>
          <w:color w:val="auto"/>
          <w:sz w:val="24"/>
        </w:rPr>
        <w:t>KOLABORAS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9B4D6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9B4D6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9B4D6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9B4D6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9B4D6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9B4D6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EE172C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D57014">
      <w:pPr>
        <w:pStyle w:val="Heading1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9B4D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9B4D6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8047021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2A2595A" w:rsidR="00B270D8" w:rsidRDefault="00210356">
      <w:pPr>
        <w:spacing w:after="160" w:line="259" w:lineRule="auto"/>
        <w:ind w:left="0" w:firstLine="0"/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ekapitulasi penggunaaan anggaran. Bukti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disampaik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lam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aporan Keuangan terpisah. 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9B4D68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9B4D68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5A17D6F" w14:textId="77777777" w:rsidR="009B4D68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9B4D68" w:rsidRPr="001E2178" w14:paraId="177A6B03" w14:textId="77777777" w:rsidTr="009B4D68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F55B36A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111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5D0A3CE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2028D57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9917EC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3DB9AEF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9B4D68" w:rsidRPr="001E2178" w14:paraId="3D1785C1" w14:textId="77777777" w:rsidTr="009B4D68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6822C9" w14:textId="77777777" w:rsidR="009B4D68" w:rsidRPr="001E2178" w:rsidRDefault="009B4D68" w:rsidP="009B4D6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0B6AEA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D114A15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53CE84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29264AFD" w14:textId="77777777" w:rsidR="009B4D68" w:rsidRPr="001E2178" w:rsidRDefault="009B4D68" w:rsidP="009B4D6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9B4D68" w:rsidRPr="001E2178" w14:paraId="2AF1B60B" w14:textId="77777777" w:rsidTr="009B4D68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4A731FA5" w14:textId="77777777" w:rsidR="009B4D68" w:rsidRPr="001E2178" w:rsidRDefault="009B4D68" w:rsidP="009B4D6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D91D150" w14:textId="77777777" w:rsidR="009B4D68" w:rsidRPr="001E2178" w:rsidRDefault="009B4D68" w:rsidP="009B4D6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17B1C5" w14:textId="77777777" w:rsidR="009B4D68" w:rsidRPr="001E2178" w:rsidRDefault="009B4D68" w:rsidP="009B4D6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E0BA5E4" w14:textId="77777777" w:rsidR="009B4D68" w:rsidRPr="001E2178" w:rsidRDefault="009B4D68" w:rsidP="009B4D6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FE7CEB4" w14:textId="77777777" w:rsidR="009B4D68" w:rsidRPr="001E2178" w:rsidRDefault="009B4D68" w:rsidP="009B4D6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6E3C5F3B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15E19825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96763F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083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9EB15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207545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1D7477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D1E4669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D7FEACF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F5FD7A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AE1BE7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54EB6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48BF8717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ADCE4BD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400375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D18B1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D0C81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990E1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C9FFB4F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76AE504C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B76BD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216DF5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282ECA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BE0A5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68E6357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078CCA8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5502366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6AB5C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ECC763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4DF536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5B6AB458" w14:textId="77777777" w:rsidTr="009B4D68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F85D5CD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C67E11C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833952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DEE234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3CB5AE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0FD8A29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79573CE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88658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AABAEA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75828D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C248B3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518888A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A9FDD1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7B1A3C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AA4B6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1CC0C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C1CA23B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6971DD1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EF32A0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761AA9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E9AD0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49F7AA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531FAD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24BAC7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03B3E94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BDC865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61A718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F820B2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F3B3F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95D30B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C238793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14FD66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4A1A9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FEA889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86E71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B928E79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7225C2E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7350A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FAA2C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643F74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87214B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B744288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707C72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662D5A4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AABF3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9762AC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554A61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532F5632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6291927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B6940E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AC15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8B801F2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2F648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707301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A0A91E1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8B5D25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78150A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00B67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164E73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61DC4C0B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CC35D9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3AA3B9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6A7942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5EC3D0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2EDA4E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B36B29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B5E342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04E862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F53D45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6C8A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54D8D68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D8D845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6DFC3C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72582C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AD69AC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BBD59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AFD96C2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306359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19EA5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411B46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6C0215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3CB3F4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473D4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7B644FE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041C9AD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E2CF0F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2E4AC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8F8072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E36CF2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4EFA0399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68189BC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8DB363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127986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70DC30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5FF520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B9FDD8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868DB7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B98BF4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3AC9E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061BBC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6E898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5A4C68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01A4A8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D16B87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BAF9B9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F12BC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93A0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15AADA4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D605580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BCE089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FFEBF6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B02F319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34BD9A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1E5500FC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EC4273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6227E58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455C35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934DF5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C68DF8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2F0BDD93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E139871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CBF92D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22E9D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270F92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131B52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9045E4F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540207F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2BAF02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E5B7C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DC7C47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C85F8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32F736EA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7A2C800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ADF96E5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EACA27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E074F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F3C5C7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7A9353D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1027DC2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79F51A4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0BFC6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4E011D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18D43F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9B4D68" w:rsidRPr="001E2178" w14:paraId="07EF44D1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1037E74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E16CFA0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C2822C3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3ACA7EF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5758155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9B4D68" w:rsidRPr="001E2178" w14:paraId="654D8116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12FBC7A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F5E50CA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004E1F44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5012366D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65BED710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9B4D68" w:rsidRPr="001E2178" w14:paraId="3B60A1CB" w14:textId="77777777" w:rsidTr="009B4D68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5E27FE" w14:textId="77777777" w:rsidR="009B4D68" w:rsidRPr="001E2178" w:rsidRDefault="009B4D68" w:rsidP="009B4D6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C3136E7" w14:textId="77777777" w:rsidR="009B4D68" w:rsidRPr="001E2178" w:rsidRDefault="009B4D68" w:rsidP="009B4D6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671430E1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0CA41656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DF9989E" w14:textId="77777777" w:rsidR="009B4D68" w:rsidRPr="001E2178" w:rsidRDefault="009B4D68" w:rsidP="009B4D6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bookmarkEnd w:id="22"/>
    </w:tbl>
    <w:p w14:paraId="7FA6DB56" w14:textId="2625725F" w:rsidR="00EB7099" w:rsidRDefault="00EB7099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3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99C86" w14:textId="77777777" w:rsidR="002B3277" w:rsidRDefault="002B3277" w:rsidP="00987866">
      <w:pPr>
        <w:spacing w:after="0" w:line="240" w:lineRule="auto"/>
      </w:pPr>
      <w:r>
        <w:separator/>
      </w:r>
    </w:p>
  </w:endnote>
  <w:endnote w:type="continuationSeparator" w:id="0">
    <w:p w14:paraId="4DEC2E27" w14:textId="77777777" w:rsidR="002B3277" w:rsidRDefault="002B3277" w:rsidP="00987866">
      <w:pPr>
        <w:spacing w:after="0" w:line="240" w:lineRule="auto"/>
      </w:pPr>
      <w:r>
        <w:continuationSeparator/>
      </w:r>
    </w:p>
  </w:endnote>
  <w:endnote w:type="continuationNotice" w:id="1">
    <w:p w14:paraId="17B67EC3" w14:textId="77777777" w:rsidR="002B3277" w:rsidRDefault="002B32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9B4D68" w:rsidRDefault="009B4D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9B4D68" w:rsidRDefault="009B4D68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00CC3" w14:textId="77777777" w:rsidR="002B3277" w:rsidRDefault="002B3277" w:rsidP="00987866">
      <w:pPr>
        <w:spacing w:after="0" w:line="240" w:lineRule="auto"/>
      </w:pPr>
      <w:r>
        <w:separator/>
      </w:r>
    </w:p>
  </w:footnote>
  <w:footnote w:type="continuationSeparator" w:id="0">
    <w:p w14:paraId="0E191913" w14:textId="77777777" w:rsidR="002B3277" w:rsidRDefault="002B3277" w:rsidP="00987866">
      <w:pPr>
        <w:spacing w:after="0" w:line="240" w:lineRule="auto"/>
      </w:pPr>
      <w:r>
        <w:continuationSeparator/>
      </w:r>
    </w:p>
  </w:footnote>
  <w:footnote w:type="continuationNotice" w:id="1">
    <w:p w14:paraId="017BB7D7" w14:textId="77777777" w:rsidR="002B3277" w:rsidRDefault="002B32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290821702">
    <w:abstractNumId w:val="9"/>
  </w:num>
  <w:num w:numId="2" w16cid:durableId="2142067034">
    <w:abstractNumId w:val="12"/>
  </w:num>
  <w:num w:numId="3" w16cid:durableId="2004509232">
    <w:abstractNumId w:val="10"/>
  </w:num>
  <w:num w:numId="4" w16cid:durableId="91316786">
    <w:abstractNumId w:val="14"/>
  </w:num>
  <w:num w:numId="5" w16cid:durableId="945698243">
    <w:abstractNumId w:val="2"/>
  </w:num>
  <w:num w:numId="6" w16cid:durableId="1713263189">
    <w:abstractNumId w:val="5"/>
  </w:num>
  <w:num w:numId="7" w16cid:durableId="328749126">
    <w:abstractNumId w:val="0"/>
  </w:num>
  <w:num w:numId="8" w16cid:durableId="818034292">
    <w:abstractNumId w:val="3"/>
  </w:num>
  <w:num w:numId="9" w16cid:durableId="1204824050">
    <w:abstractNumId w:val="6"/>
  </w:num>
  <w:num w:numId="10" w16cid:durableId="1672640363">
    <w:abstractNumId w:val="7"/>
  </w:num>
  <w:num w:numId="11" w16cid:durableId="1143425069">
    <w:abstractNumId w:val="13"/>
  </w:num>
  <w:num w:numId="12" w16cid:durableId="1677877901">
    <w:abstractNumId w:val="1"/>
  </w:num>
  <w:num w:numId="13" w16cid:durableId="1939363621">
    <w:abstractNumId w:val="4"/>
  </w:num>
  <w:num w:numId="14" w16cid:durableId="421298010">
    <w:abstractNumId w:val="8"/>
  </w:num>
  <w:num w:numId="15" w16cid:durableId="1352537765">
    <w:abstractNumId w:val="11"/>
  </w:num>
  <w:num w:numId="16" w16cid:durableId="15670630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0E574A"/>
    <w:rsid w:val="000E6E03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0156E"/>
    <w:rsid w:val="00210356"/>
    <w:rsid w:val="002105C6"/>
    <w:rsid w:val="00215C1C"/>
    <w:rsid w:val="0021647E"/>
    <w:rsid w:val="00231047"/>
    <w:rsid w:val="00233435"/>
    <w:rsid w:val="00241AAF"/>
    <w:rsid w:val="00257FA8"/>
    <w:rsid w:val="002840B0"/>
    <w:rsid w:val="002852F4"/>
    <w:rsid w:val="002954B7"/>
    <w:rsid w:val="00296711"/>
    <w:rsid w:val="002B3277"/>
    <w:rsid w:val="002F6803"/>
    <w:rsid w:val="002F712F"/>
    <w:rsid w:val="003026DE"/>
    <w:rsid w:val="00302AAE"/>
    <w:rsid w:val="00320E55"/>
    <w:rsid w:val="00325F0C"/>
    <w:rsid w:val="00353E50"/>
    <w:rsid w:val="0037473F"/>
    <w:rsid w:val="00374AF4"/>
    <w:rsid w:val="00374BDD"/>
    <w:rsid w:val="003A4171"/>
    <w:rsid w:val="003C549A"/>
    <w:rsid w:val="003D235A"/>
    <w:rsid w:val="003D30D7"/>
    <w:rsid w:val="003D3F23"/>
    <w:rsid w:val="003D6FA2"/>
    <w:rsid w:val="00400A80"/>
    <w:rsid w:val="0041215B"/>
    <w:rsid w:val="00412CCC"/>
    <w:rsid w:val="00413F66"/>
    <w:rsid w:val="00417033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45CDA"/>
    <w:rsid w:val="007502F1"/>
    <w:rsid w:val="007516DD"/>
    <w:rsid w:val="007528B9"/>
    <w:rsid w:val="007617CC"/>
    <w:rsid w:val="00767EC4"/>
    <w:rsid w:val="007A44A8"/>
    <w:rsid w:val="007B0C04"/>
    <w:rsid w:val="007B4835"/>
    <w:rsid w:val="007D3D17"/>
    <w:rsid w:val="007E3C80"/>
    <w:rsid w:val="007E64ED"/>
    <w:rsid w:val="0081224E"/>
    <w:rsid w:val="00812771"/>
    <w:rsid w:val="00821DB8"/>
    <w:rsid w:val="0082650B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B4D68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1B07"/>
    <w:rsid w:val="00E0701F"/>
    <w:rsid w:val="00E20C98"/>
    <w:rsid w:val="00E557DD"/>
    <w:rsid w:val="00E6118A"/>
    <w:rsid w:val="00E745C0"/>
    <w:rsid w:val="00E745D1"/>
    <w:rsid w:val="00E87AD5"/>
    <w:rsid w:val="00E92091"/>
    <w:rsid w:val="00E94015"/>
    <w:rsid w:val="00EA236A"/>
    <w:rsid w:val="00EB7099"/>
    <w:rsid w:val="00EC4CFB"/>
    <w:rsid w:val="00ED3EA2"/>
    <w:rsid w:val="00EE172C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3D2E"/>
    <w:rsid w:val="00FC72B1"/>
    <w:rsid w:val="00FE5EAC"/>
    <w:rsid w:val="09D42EE1"/>
    <w:rsid w:val="0BB67B38"/>
    <w:rsid w:val="0D0BCFA3"/>
    <w:rsid w:val="1500170B"/>
    <w:rsid w:val="1DE1DA20"/>
    <w:rsid w:val="1E660C42"/>
    <w:rsid w:val="4A5B6069"/>
    <w:rsid w:val="518FFEEE"/>
    <w:rsid w:val="5CEFD8A9"/>
    <w:rsid w:val="663A9563"/>
    <w:rsid w:val="681D51C2"/>
    <w:rsid w:val="71EC85F8"/>
    <w:rsid w:val="767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B5A49A-9EC9-467A-B665-C1FFF3ABA60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1204</Words>
  <Characters>686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5</cp:revision>
  <dcterms:created xsi:type="dcterms:W3CDTF">2023-01-28T20:31:00Z</dcterms:created>
  <dcterms:modified xsi:type="dcterms:W3CDTF">2023-02-15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